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602F7" w14:textId="3DCD5900" w:rsidR="00501275" w:rsidRPr="005240FC" w:rsidRDefault="00E46A7E" w:rsidP="00E46A7E">
      <w:pPr>
        <w:widowControl w:val="0"/>
        <w:ind w:left="1440"/>
        <w:rPr>
          <w:b/>
          <w:bCs/>
          <w:sz w:val="44"/>
          <w:szCs w:val="44"/>
          <w14:ligatures w14:val="none"/>
        </w:rPr>
      </w:pPr>
      <w:r>
        <w:rPr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59264" behindDoc="0" locked="0" layoutInCell="1" allowOverlap="1" wp14:anchorId="09DC3D27" wp14:editId="3C76A710">
            <wp:simplePos x="0" y="0"/>
            <wp:positionH relativeFrom="column">
              <wp:posOffset>-371962</wp:posOffset>
            </wp:positionH>
            <wp:positionV relativeFrom="paragraph">
              <wp:posOffset>-457200</wp:posOffset>
            </wp:positionV>
            <wp:extent cx="1262868" cy="914188"/>
            <wp:effectExtent l="0" t="0" r="0" b="635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573" cy="916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275">
        <w:rPr>
          <w:b/>
          <w:bCs/>
          <w:sz w:val="44"/>
          <w:szCs w:val="44"/>
          <w14:ligatures w14:val="none"/>
        </w:rPr>
        <w:t xml:space="preserve">WAYNE COUNTY CHAPTER NEWS               </w:t>
      </w:r>
      <w:r w:rsidR="00501275">
        <w:rPr>
          <w:b/>
          <w:bCs/>
          <w:sz w:val="40"/>
          <w:szCs w:val="40"/>
          <w14:ligatures w14:val="none"/>
        </w:rPr>
        <w:t xml:space="preserve">                                                                                                                                                                           </w:t>
      </w:r>
    </w:p>
    <w:p w14:paraId="57D62F81" w14:textId="14318FA3" w:rsidR="00501275" w:rsidRPr="004C277F" w:rsidRDefault="00501275" w:rsidP="00CD5B63">
      <w:pPr>
        <w:widowControl w:val="0"/>
        <w:rPr>
          <w:sz w:val="40"/>
          <w:szCs w:val="40"/>
          <w14:ligatures w14:val="none"/>
        </w:rPr>
      </w:pPr>
      <w:r>
        <w:rPr>
          <w:b/>
          <w:bCs/>
          <w:sz w:val="40"/>
          <w:szCs w:val="40"/>
          <w14:ligatures w14:val="none"/>
        </w:rPr>
        <w:t xml:space="preserve">                                  </w:t>
      </w:r>
      <w:r w:rsidR="007345BB">
        <w:rPr>
          <w:b/>
          <w:bCs/>
          <w:sz w:val="40"/>
          <w:szCs w:val="40"/>
          <w14:ligatures w14:val="none"/>
        </w:rPr>
        <w:t xml:space="preserve"> </w:t>
      </w:r>
      <w:r w:rsidR="00FE748F">
        <w:rPr>
          <w:b/>
          <w:bCs/>
          <w:sz w:val="40"/>
          <w:szCs w:val="40"/>
          <w14:ligatures w14:val="none"/>
        </w:rPr>
        <w:t xml:space="preserve">                        </w:t>
      </w:r>
      <w:r w:rsidR="00B06D9A">
        <w:rPr>
          <w:b/>
          <w:bCs/>
          <w:sz w:val="40"/>
          <w:szCs w:val="40"/>
          <w14:ligatures w14:val="none"/>
        </w:rPr>
        <w:tab/>
      </w:r>
      <w:r w:rsidR="00573BA8">
        <w:rPr>
          <w:b/>
          <w:bCs/>
          <w:sz w:val="40"/>
          <w:szCs w:val="40"/>
          <w14:ligatures w14:val="none"/>
        </w:rPr>
        <w:t>April</w:t>
      </w:r>
      <w:r w:rsidR="005C5A9E" w:rsidRPr="004C277F">
        <w:rPr>
          <w:b/>
          <w:bCs/>
          <w:sz w:val="40"/>
          <w:szCs w:val="40"/>
          <w14:ligatures w14:val="none"/>
        </w:rPr>
        <w:t xml:space="preserve"> </w:t>
      </w:r>
      <w:r w:rsidR="007426A3" w:rsidRPr="004C277F">
        <w:rPr>
          <w:b/>
          <w:bCs/>
          <w:sz w:val="40"/>
          <w:szCs w:val="40"/>
          <w14:ligatures w14:val="none"/>
        </w:rPr>
        <w:t>202</w:t>
      </w:r>
      <w:r w:rsidR="00160543">
        <w:rPr>
          <w:b/>
          <w:bCs/>
          <w:sz w:val="40"/>
          <w:szCs w:val="40"/>
          <w14:ligatures w14:val="none"/>
        </w:rPr>
        <w:t>6</w:t>
      </w:r>
      <w:r w:rsidRPr="004C277F">
        <w:rPr>
          <w:sz w:val="40"/>
          <w:szCs w:val="40"/>
          <w14:ligatures w14:val="none"/>
        </w:rPr>
        <w:t xml:space="preserve">   </w:t>
      </w:r>
    </w:p>
    <w:p w14:paraId="0B4AAEE9" w14:textId="4AAA98BB" w:rsidR="000229A9" w:rsidRDefault="00FB7B44" w:rsidP="00DE793E">
      <w:pPr>
        <w:spacing w:before="120" w:after="120" w:line="256" w:lineRule="auto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Hello Pro-Life Heroes</w:t>
      </w:r>
    </w:p>
    <w:p w14:paraId="5A3D7867" w14:textId="48EC0643" w:rsidR="0021668B" w:rsidRDefault="00FB7B44" w:rsidP="00FB7B44">
      <w:pPr>
        <w:spacing w:before="120" w:after="120" w:line="256" w:lineRule="auto"/>
        <w:rPr>
          <w:rFonts w:cs="Tahoma"/>
          <w:b/>
          <w:bCs/>
          <w:sz w:val="24"/>
          <w:szCs w:val="24"/>
        </w:rPr>
      </w:pPr>
      <w:r>
        <w:rPr>
          <w:sz w:val="24"/>
          <w:szCs w:val="24"/>
          <w14:ligatures w14:val="none"/>
        </w:rPr>
        <w:t xml:space="preserve">If you are not currently using our pro-life Church Notes in your church bulletin or website, please consider doing so! They are </w:t>
      </w:r>
      <w:r w:rsidR="0021668B" w:rsidRPr="00022164">
        <w:rPr>
          <w:rFonts w:cs="Tahoma"/>
          <w:sz w:val="24"/>
          <w:szCs w:val="24"/>
        </w:rPr>
        <w:t xml:space="preserve">ready to go directly into bulletins, announcements, or websites. Church Notes are a vital part of </w:t>
      </w:r>
      <w:r w:rsidR="00022164" w:rsidRPr="00022164">
        <w:rPr>
          <w:rFonts w:cs="Tahoma"/>
          <w:i/>
          <w:iCs/>
          <w:sz w:val="24"/>
          <w:szCs w:val="24"/>
        </w:rPr>
        <w:t>LIFESPAN</w:t>
      </w:r>
      <w:r w:rsidR="00022164">
        <w:rPr>
          <w:rFonts w:cs="Tahoma"/>
          <w:sz w:val="24"/>
          <w:szCs w:val="24"/>
        </w:rPr>
        <w:t>’s</w:t>
      </w:r>
      <w:r w:rsidR="0021668B" w:rsidRPr="00022164">
        <w:rPr>
          <w:rFonts w:cs="Tahoma"/>
          <w:sz w:val="24"/>
          <w:szCs w:val="24"/>
        </w:rPr>
        <w:t xml:space="preserve"> educational outreach</w:t>
      </w:r>
      <w:r w:rsidR="00022164">
        <w:rPr>
          <w:rFonts w:cs="Tahoma"/>
          <w:sz w:val="24"/>
          <w:szCs w:val="24"/>
        </w:rPr>
        <w:t xml:space="preserve"> and</w:t>
      </w:r>
      <w:r w:rsidR="0021668B" w:rsidRPr="00022164">
        <w:rPr>
          <w:rFonts w:cs="Tahoma"/>
          <w:sz w:val="24"/>
          <w:szCs w:val="24"/>
        </w:rPr>
        <w:t xml:space="preserve"> cover </w:t>
      </w:r>
      <w:r w:rsidR="00022164">
        <w:rPr>
          <w:rFonts w:cs="Tahoma"/>
          <w:sz w:val="24"/>
          <w:szCs w:val="24"/>
        </w:rPr>
        <w:t>our</w:t>
      </w:r>
      <w:r w:rsidR="0021668B" w:rsidRPr="00022164">
        <w:rPr>
          <w:rFonts w:cs="Tahoma"/>
          <w:sz w:val="24"/>
          <w:szCs w:val="24"/>
        </w:rPr>
        <w:t xml:space="preserve"> core issues of the threats to human life from abortion, assisted suicide, and human trafficking. Some notes invite and inform about upcoming events. Church Notes do not comment on issues </w:t>
      </w:r>
      <w:r w:rsidR="00573BA8">
        <w:rPr>
          <w:rFonts w:cs="Tahoma"/>
          <w:sz w:val="24"/>
          <w:szCs w:val="24"/>
        </w:rPr>
        <w:t>beyond</w:t>
      </w:r>
      <w:r w:rsidR="0021668B" w:rsidRPr="00022164">
        <w:rPr>
          <w:rFonts w:cs="Tahoma"/>
          <w:sz w:val="24"/>
          <w:szCs w:val="24"/>
        </w:rPr>
        <w:t xml:space="preserve"> our </w:t>
      </w:r>
      <w:r w:rsidR="00573BA8">
        <w:rPr>
          <w:rFonts w:cs="Tahoma"/>
          <w:sz w:val="24"/>
          <w:szCs w:val="24"/>
        </w:rPr>
        <w:t xml:space="preserve">core </w:t>
      </w:r>
      <w:r w:rsidR="0021668B" w:rsidRPr="00022164">
        <w:rPr>
          <w:rFonts w:cs="Tahoma"/>
          <w:sz w:val="24"/>
          <w:szCs w:val="24"/>
        </w:rPr>
        <w:t xml:space="preserve">mission and we are non-partisan. </w:t>
      </w:r>
      <w:r w:rsidRPr="00022164">
        <w:rPr>
          <w:rFonts w:cs="Tahoma"/>
          <w:sz w:val="24"/>
          <w:szCs w:val="24"/>
        </w:rPr>
        <w:t xml:space="preserve">I personally author Church Notes based on vetted and trustworthy pro-life sources and take </w:t>
      </w:r>
      <w:r>
        <w:rPr>
          <w:rFonts w:cs="Tahoma"/>
          <w:sz w:val="24"/>
          <w:szCs w:val="24"/>
        </w:rPr>
        <w:t>considerable pride</w:t>
      </w:r>
      <w:r w:rsidRPr="00022164">
        <w:rPr>
          <w:rFonts w:cs="Tahoma"/>
          <w:sz w:val="24"/>
          <w:szCs w:val="24"/>
        </w:rPr>
        <w:t xml:space="preserve"> in their quality. There is NO cost to receive Church Notes</w:t>
      </w:r>
      <w:r>
        <w:rPr>
          <w:rFonts w:cs="Tahoma"/>
          <w:sz w:val="24"/>
          <w:szCs w:val="24"/>
        </w:rPr>
        <w:t xml:space="preserve"> and </w:t>
      </w:r>
      <w:r w:rsidRPr="00FB7B44">
        <w:rPr>
          <w:rFonts w:cs="Tahoma"/>
          <w:sz w:val="24"/>
          <w:szCs w:val="24"/>
        </w:rPr>
        <w:t xml:space="preserve">you have permission to edit the notes </w:t>
      </w:r>
      <w:r w:rsidR="00573BA8">
        <w:rPr>
          <w:rFonts w:cs="Tahoma"/>
          <w:sz w:val="24"/>
          <w:szCs w:val="24"/>
        </w:rPr>
        <w:t>to meet your community needs</w:t>
      </w:r>
      <w:r w:rsidRPr="00FB7B44">
        <w:rPr>
          <w:rFonts w:cs="Tahoma"/>
          <w:sz w:val="24"/>
          <w:szCs w:val="24"/>
        </w:rPr>
        <w:t xml:space="preserve">. </w:t>
      </w:r>
    </w:p>
    <w:p w14:paraId="7F68997F" w14:textId="3AE5B895" w:rsidR="00FB7B44" w:rsidRDefault="00573BA8" w:rsidP="00FB7B44">
      <w:pPr>
        <w:spacing w:before="120" w:after="120" w:line="256" w:lineRule="auto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>We</w:t>
      </w:r>
      <w:r w:rsidR="00FB7B44">
        <w:rPr>
          <w:rFonts w:cs="Tahoma"/>
          <w:sz w:val="24"/>
          <w:szCs w:val="24"/>
        </w:rPr>
        <w:t xml:space="preserve"> are in the process </w:t>
      </w:r>
      <w:r w:rsidR="00E10324">
        <w:rPr>
          <w:rFonts w:cs="Tahoma"/>
          <w:sz w:val="24"/>
          <w:szCs w:val="24"/>
        </w:rPr>
        <w:t>of making</w:t>
      </w:r>
      <w:r w:rsidR="00FB7B44">
        <w:rPr>
          <w:rFonts w:cs="Tahoma"/>
          <w:sz w:val="24"/>
          <w:szCs w:val="24"/>
        </w:rPr>
        <w:t xml:space="preserve"> </w:t>
      </w:r>
      <w:r w:rsidR="00E10324">
        <w:rPr>
          <w:rFonts w:cs="Tahoma"/>
          <w:sz w:val="24"/>
          <w:szCs w:val="24"/>
        </w:rPr>
        <w:t>calls</w:t>
      </w:r>
      <w:r w:rsidR="00FB7B44">
        <w:rPr>
          <w:rFonts w:cs="Tahoma"/>
          <w:sz w:val="24"/>
          <w:szCs w:val="24"/>
        </w:rPr>
        <w:t xml:space="preserve"> to check with our Church Notes to offer an innovative idea for your church </w:t>
      </w:r>
      <w:r>
        <w:rPr>
          <w:rFonts w:cs="Tahoma"/>
          <w:sz w:val="24"/>
          <w:szCs w:val="24"/>
        </w:rPr>
        <w:t xml:space="preserve">or organization </w:t>
      </w:r>
      <w:r w:rsidR="00FB7B44">
        <w:rPr>
          <w:rFonts w:cs="Tahoma"/>
          <w:sz w:val="24"/>
          <w:szCs w:val="24"/>
        </w:rPr>
        <w:t xml:space="preserve">to sponsor the annual Lifespan Resource Book </w:t>
      </w:r>
      <w:r w:rsidR="008F311B">
        <w:rPr>
          <w:rFonts w:cs="Tahoma"/>
          <w:sz w:val="24"/>
          <w:szCs w:val="24"/>
        </w:rPr>
        <w:t xml:space="preserve">through an ad that is a powerful pro-life testimony and one funded entirely by small donations </w:t>
      </w:r>
      <w:r>
        <w:rPr>
          <w:rFonts w:cs="Tahoma"/>
          <w:sz w:val="24"/>
          <w:szCs w:val="24"/>
        </w:rPr>
        <w:t>rather than</w:t>
      </w:r>
      <w:r w:rsidR="008F311B">
        <w:rPr>
          <w:rFonts w:cs="Tahoma"/>
          <w:sz w:val="24"/>
          <w:szCs w:val="24"/>
        </w:rPr>
        <w:t xml:space="preserve"> a church </w:t>
      </w:r>
      <w:r>
        <w:rPr>
          <w:rFonts w:cs="Tahoma"/>
          <w:sz w:val="24"/>
          <w:szCs w:val="24"/>
        </w:rPr>
        <w:t xml:space="preserve">or organizational </w:t>
      </w:r>
      <w:r w:rsidR="008F311B">
        <w:rPr>
          <w:rFonts w:cs="Tahoma"/>
          <w:sz w:val="24"/>
          <w:szCs w:val="24"/>
        </w:rPr>
        <w:t xml:space="preserve">expense. </w:t>
      </w:r>
      <w:r>
        <w:rPr>
          <w:rFonts w:cs="Tahoma"/>
          <w:sz w:val="24"/>
          <w:szCs w:val="24"/>
        </w:rPr>
        <w:t>Donat</w:t>
      </w:r>
      <w:r w:rsidR="00177F07">
        <w:rPr>
          <w:rFonts w:cs="Tahoma"/>
          <w:sz w:val="24"/>
          <w:szCs w:val="24"/>
        </w:rPr>
        <w:t>ions</w:t>
      </w:r>
      <w:r>
        <w:rPr>
          <w:rFonts w:cs="Tahoma"/>
          <w:sz w:val="24"/>
          <w:szCs w:val="24"/>
        </w:rPr>
        <w:t xml:space="preserve"> are also needed for the Celebration of Life Auction.</w:t>
      </w:r>
    </w:p>
    <w:p w14:paraId="554D7FF3" w14:textId="3A1E28B9" w:rsidR="008F311B" w:rsidRDefault="008F311B" w:rsidP="00FB7B44">
      <w:pPr>
        <w:spacing w:before="120" w:after="120" w:line="256" w:lineRule="auto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>Do you prefer to receive Church Notes in electronic form and emailed/posted to our website</w:t>
      </w:r>
      <w:r w:rsidR="00573BA8">
        <w:rPr>
          <w:rFonts w:cs="Tahoma"/>
          <w:sz w:val="24"/>
          <w:szCs w:val="24"/>
        </w:rPr>
        <w:t xml:space="preserve"> </w:t>
      </w:r>
      <w:hyperlink r:id="rId6" w:history="1">
        <w:r w:rsidR="00573BA8" w:rsidRPr="00722440">
          <w:rPr>
            <w:rStyle w:val="Hyperlink"/>
            <w:rFonts w:cs="Tahoma"/>
            <w:sz w:val="24"/>
            <w:szCs w:val="24"/>
          </w:rPr>
          <w:t>https://milifespan.org</w:t>
        </w:r>
      </w:hyperlink>
      <w:r w:rsidR="00573BA8">
        <w:rPr>
          <w:rFonts w:cs="Tahoma"/>
          <w:sz w:val="24"/>
          <w:szCs w:val="24"/>
        </w:rPr>
        <w:t xml:space="preserve"> </w:t>
      </w:r>
      <w:r>
        <w:rPr>
          <w:rFonts w:cs="Tahoma"/>
          <w:sz w:val="24"/>
          <w:szCs w:val="24"/>
        </w:rPr>
        <w:t>or in printed form that is mailed to you or both?</w:t>
      </w:r>
    </w:p>
    <w:p w14:paraId="54C0CAFF" w14:textId="1B85E29C" w:rsidR="008F311B" w:rsidRDefault="008F311B" w:rsidP="00FB7B44">
      <w:pPr>
        <w:spacing w:before="120" w:after="120" w:line="256" w:lineRule="auto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 xml:space="preserve">Do you pass along LIFESPAN event </w:t>
      </w:r>
      <w:proofErr w:type="gramStart"/>
      <w:r>
        <w:rPr>
          <w:rFonts w:cs="Tahoma"/>
          <w:sz w:val="24"/>
          <w:szCs w:val="24"/>
        </w:rPr>
        <w:t>fliers</w:t>
      </w:r>
      <w:proofErr w:type="gramEnd"/>
      <w:r>
        <w:rPr>
          <w:rFonts w:cs="Tahoma"/>
          <w:sz w:val="24"/>
          <w:szCs w:val="24"/>
        </w:rPr>
        <w:t xml:space="preserve"> to Youth Ministers, Faith Formation, School teachers and administrators, and other organizations in your community? (Also do you inform us when the people in those leadership positions change in your community?)</w:t>
      </w:r>
    </w:p>
    <w:p w14:paraId="63D65CB5" w14:textId="31638C41" w:rsidR="008F311B" w:rsidRDefault="008F311B" w:rsidP="00FB7B44">
      <w:pPr>
        <w:spacing w:before="120" w:after="120" w:line="256" w:lineRule="auto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 xml:space="preserve">Would a smaller organization within your church or community like to learn more about assisted suicide and the most effective reasons to counter </w:t>
      </w:r>
      <w:proofErr w:type="gramStart"/>
      <w:r>
        <w:rPr>
          <w:rFonts w:cs="Tahoma"/>
          <w:sz w:val="24"/>
          <w:szCs w:val="24"/>
        </w:rPr>
        <w:t>the building</w:t>
      </w:r>
      <w:proofErr w:type="gramEnd"/>
      <w:r>
        <w:rPr>
          <w:rFonts w:cs="Tahoma"/>
          <w:sz w:val="24"/>
          <w:szCs w:val="24"/>
        </w:rPr>
        <w:t xml:space="preserve"> political push for assisted suicide?</w:t>
      </w:r>
    </w:p>
    <w:p w14:paraId="209A3D6D" w14:textId="4CDFB54A" w:rsidR="00FB7B44" w:rsidRPr="00573BA8" w:rsidRDefault="008F311B" w:rsidP="00FB7B44">
      <w:pPr>
        <w:spacing w:before="120" w:after="120" w:line="256" w:lineRule="auto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 xml:space="preserve">Would you or those in your community have interest in </w:t>
      </w:r>
      <w:r w:rsidR="00573BA8">
        <w:rPr>
          <w:rFonts w:cs="Tahoma"/>
          <w:sz w:val="24"/>
          <w:szCs w:val="24"/>
        </w:rPr>
        <w:t>participating in a</w:t>
      </w:r>
      <w:r>
        <w:rPr>
          <w:rFonts w:cs="Tahoma"/>
          <w:sz w:val="24"/>
          <w:szCs w:val="24"/>
        </w:rPr>
        <w:t xml:space="preserve"> bi-monthly educational Zoom presentation/discussion on </w:t>
      </w:r>
      <w:r w:rsidR="00573BA8">
        <w:rPr>
          <w:rFonts w:cs="Tahoma"/>
          <w:sz w:val="24"/>
          <w:szCs w:val="24"/>
        </w:rPr>
        <w:t>specific pro-life topics?</w:t>
      </w:r>
    </w:p>
    <w:p w14:paraId="62E4886E" w14:textId="106B4959" w:rsidR="0021668B" w:rsidRPr="00022164" w:rsidRDefault="00022164" w:rsidP="00022164">
      <w:pPr>
        <w:spacing w:before="120" w:after="120" w:line="256" w:lineRule="auto"/>
        <w:jc w:val="center"/>
        <w:rPr>
          <w:b/>
          <w:bCs/>
          <w:i/>
          <w:iCs/>
          <w:sz w:val="24"/>
          <w:szCs w:val="24"/>
          <w14:ligatures w14:val="none"/>
        </w:rPr>
      </w:pPr>
      <w:r w:rsidRPr="00022164">
        <w:rPr>
          <w:b/>
          <w:bCs/>
          <w:i/>
          <w:iCs/>
          <w:sz w:val="24"/>
          <w:szCs w:val="24"/>
          <w14:ligatures w14:val="none"/>
        </w:rPr>
        <w:t>Upcoming Events</w:t>
      </w:r>
    </w:p>
    <w:p w14:paraId="42710D90" w14:textId="56D98820" w:rsidR="000229A9" w:rsidRDefault="000229A9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022164">
        <w:rPr>
          <w:b/>
          <w:bCs/>
          <w:sz w:val="24"/>
          <w:szCs w:val="24"/>
          <w14:ligatures w14:val="none"/>
        </w:rPr>
        <w:t>May 5</w:t>
      </w:r>
      <w:r w:rsidRPr="00022164">
        <w:rPr>
          <w:sz w:val="24"/>
          <w:szCs w:val="24"/>
          <w14:ligatures w14:val="none"/>
        </w:rPr>
        <w:t xml:space="preserve">: </w:t>
      </w:r>
      <w:r w:rsidRPr="00E10324">
        <w:rPr>
          <w:b/>
          <w:bCs/>
          <w:sz w:val="24"/>
          <w:szCs w:val="24"/>
          <w14:ligatures w14:val="none"/>
        </w:rPr>
        <w:t>Celebration of Life Dinner &amp; Auction with Guest Speaker Emily Compagno</w:t>
      </w:r>
    </w:p>
    <w:p w14:paraId="20756394" w14:textId="699293A5" w:rsidR="00222366" w:rsidRDefault="00222366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222366">
        <w:rPr>
          <w:b/>
          <w:bCs/>
          <w:sz w:val="24"/>
          <w:szCs w:val="24"/>
          <w14:ligatures w14:val="none"/>
        </w:rPr>
        <w:t xml:space="preserve">May </w:t>
      </w:r>
      <w:r w:rsidR="008F311B">
        <w:rPr>
          <w:b/>
          <w:bCs/>
          <w:sz w:val="24"/>
          <w:szCs w:val="24"/>
          <w14:ligatures w14:val="none"/>
        </w:rPr>
        <w:t>10</w:t>
      </w:r>
      <w:r>
        <w:rPr>
          <w:sz w:val="24"/>
          <w:szCs w:val="24"/>
          <w14:ligatures w14:val="none"/>
        </w:rPr>
        <w:t xml:space="preserve">: Mother’s Day </w:t>
      </w:r>
      <w:r w:rsidR="008F311B">
        <w:rPr>
          <w:sz w:val="24"/>
          <w:szCs w:val="24"/>
          <w14:ligatures w14:val="none"/>
        </w:rPr>
        <w:t xml:space="preserve">(Mother’s Day fresh </w:t>
      </w:r>
      <w:r>
        <w:rPr>
          <w:sz w:val="24"/>
          <w:szCs w:val="24"/>
          <w14:ligatures w14:val="none"/>
        </w:rPr>
        <w:t xml:space="preserve">Flower </w:t>
      </w:r>
      <w:r w:rsidR="008F311B">
        <w:rPr>
          <w:sz w:val="24"/>
          <w:szCs w:val="24"/>
          <w14:ligatures w14:val="none"/>
        </w:rPr>
        <w:t>pick-up is Saturday, May 9)</w:t>
      </w:r>
    </w:p>
    <w:p w14:paraId="52706DFF" w14:textId="3DFE5C09" w:rsidR="00222366" w:rsidRDefault="00222366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222366">
        <w:rPr>
          <w:b/>
          <w:bCs/>
          <w:sz w:val="24"/>
          <w:szCs w:val="24"/>
          <w14:ligatures w14:val="none"/>
        </w:rPr>
        <w:t>June 21</w:t>
      </w:r>
      <w:r>
        <w:rPr>
          <w:sz w:val="24"/>
          <w:szCs w:val="24"/>
          <w14:ligatures w14:val="none"/>
        </w:rPr>
        <w:t>: Father’s Day (</w:t>
      </w:r>
      <w:r w:rsidR="008F311B">
        <w:rPr>
          <w:sz w:val="24"/>
          <w:szCs w:val="24"/>
          <w14:ligatures w14:val="none"/>
        </w:rPr>
        <w:t xml:space="preserve">Candy </w:t>
      </w:r>
      <w:r>
        <w:rPr>
          <w:sz w:val="24"/>
          <w:szCs w:val="24"/>
          <w14:ligatures w14:val="none"/>
        </w:rPr>
        <w:t>pick-up June 3-18)</w:t>
      </w:r>
    </w:p>
    <w:p w14:paraId="1BDB96EB" w14:textId="19E6FCC1" w:rsidR="00573BA8" w:rsidRDefault="00222366" w:rsidP="00DE793E">
      <w:pPr>
        <w:spacing w:before="120" w:after="120" w:line="256" w:lineRule="auto"/>
        <w:rPr>
          <w:sz w:val="24"/>
          <w:szCs w:val="24"/>
          <w14:ligatures w14:val="none"/>
        </w:rPr>
      </w:pPr>
      <w:r w:rsidRPr="00222366">
        <w:rPr>
          <w:b/>
          <w:bCs/>
          <w:sz w:val="24"/>
          <w:szCs w:val="24"/>
          <w14:ligatures w14:val="none"/>
        </w:rPr>
        <w:t>July 31</w:t>
      </w:r>
      <w:r>
        <w:rPr>
          <w:sz w:val="24"/>
          <w:szCs w:val="24"/>
          <w14:ligatures w14:val="none"/>
        </w:rPr>
        <w:t>: 6</w:t>
      </w:r>
      <w:r w:rsidRPr="00222366">
        <w:rPr>
          <w:sz w:val="24"/>
          <w:szCs w:val="24"/>
          <w:vertAlign w:val="superscript"/>
          <w14:ligatures w14:val="none"/>
        </w:rPr>
        <w:t>th</w:t>
      </w:r>
      <w:r>
        <w:rPr>
          <w:sz w:val="24"/>
          <w:szCs w:val="24"/>
          <w14:ligatures w14:val="none"/>
        </w:rPr>
        <w:t xml:space="preserve"> Annual Links for Life Charity Golf Outing</w:t>
      </w:r>
    </w:p>
    <w:p w14:paraId="0BD3740B" w14:textId="77777777" w:rsidR="00177F07" w:rsidRPr="00022164" w:rsidRDefault="00177F07" w:rsidP="00DE793E">
      <w:pPr>
        <w:spacing w:before="120" w:after="120" w:line="256" w:lineRule="auto"/>
        <w:rPr>
          <w:sz w:val="24"/>
          <w:szCs w:val="24"/>
          <w14:ligatures w14:val="none"/>
        </w:rPr>
      </w:pPr>
    </w:p>
    <w:p w14:paraId="7D51EB6D" w14:textId="523969BF" w:rsidR="00573BA8" w:rsidRPr="00573BA8" w:rsidRDefault="00573BA8" w:rsidP="00573BA8">
      <w:pPr>
        <w:spacing w:before="120" w:line="180" w:lineRule="auto"/>
        <w:jc w:val="center"/>
        <w:rPr>
          <w:b/>
          <w:bCs/>
          <w:i/>
          <w:iCs/>
          <w:sz w:val="24"/>
          <w:szCs w:val="24"/>
          <w14:ligatures w14:val="none"/>
        </w:rPr>
      </w:pPr>
      <w:r w:rsidRPr="00573BA8">
        <w:rPr>
          <w:b/>
          <w:bCs/>
          <w:i/>
          <w:iCs/>
          <w:sz w:val="24"/>
          <w:szCs w:val="24"/>
          <w14:ligatures w14:val="none"/>
        </w:rPr>
        <w:t>C</w:t>
      </w:r>
      <w:r>
        <w:rPr>
          <w:b/>
          <w:bCs/>
          <w:i/>
          <w:iCs/>
          <w:sz w:val="24"/>
          <w:szCs w:val="24"/>
          <w14:ligatures w14:val="none"/>
        </w:rPr>
        <w:t>HRIST IS RISEN, ALLELUIA</w:t>
      </w:r>
      <w:r w:rsidRPr="00573BA8">
        <w:rPr>
          <w:b/>
          <w:bCs/>
          <w:i/>
          <w:iCs/>
          <w:sz w:val="24"/>
          <w:szCs w:val="24"/>
          <w14:ligatures w14:val="none"/>
        </w:rPr>
        <w:t>! A JOYOUS</w:t>
      </w:r>
      <w:r>
        <w:rPr>
          <w:b/>
          <w:bCs/>
          <w:i/>
          <w:iCs/>
          <w:sz w:val="24"/>
          <w:szCs w:val="24"/>
          <w14:ligatures w14:val="none"/>
        </w:rPr>
        <w:t xml:space="preserve"> &amp; BLESSED</w:t>
      </w:r>
      <w:r w:rsidRPr="00573BA8">
        <w:rPr>
          <w:b/>
          <w:bCs/>
          <w:i/>
          <w:iCs/>
          <w:sz w:val="24"/>
          <w:szCs w:val="24"/>
          <w14:ligatures w14:val="none"/>
        </w:rPr>
        <w:t xml:space="preserve"> EASTER TO ALL!</w:t>
      </w:r>
    </w:p>
    <w:p w14:paraId="4EEA43AA" w14:textId="7C26F355" w:rsidR="00A76D31" w:rsidRDefault="00501275" w:rsidP="007C3B36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 xml:space="preserve">Yours </w:t>
      </w:r>
      <w:r w:rsidR="00FD15B4">
        <w:rPr>
          <w:sz w:val="24"/>
          <w:szCs w:val="24"/>
          <w14:ligatures w14:val="none"/>
        </w:rPr>
        <w:t>for</w:t>
      </w:r>
      <w:r w:rsidRPr="00890D34">
        <w:rPr>
          <w:sz w:val="24"/>
          <w:szCs w:val="24"/>
          <w14:ligatures w14:val="none"/>
        </w:rPr>
        <w:t xml:space="preserve"> LIFE,</w:t>
      </w:r>
    </w:p>
    <w:p w14:paraId="527BC9D0" w14:textId="77777777" w:rsidR="007C3B36" w:rsidRDefault="007C3B36" w:rsidP="00A76D31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p w14:paraId="5390FC2C" w14:textId="77777777" w:rsidR="00573BA8" w:rsidRPr="00890D34" w:rsidRDefault="00573BA8" w:rsidP="00A76D31">
      <w:pPr>
        <w:spacing w:before="120" w:line="180" w:lineRule="auto"/>
        <w:jc w:val="center"/>
        <w:rPr>
          <w:sz w:val="24"/>
          <w:szCs w:val="24"/>
          <w14:ligatures w14:val="none"/>
        </w:rPr>
      </w:pPr>
    </w:p>
    <w:p w14:paraId="6F4C7210" w14:textId="77777777" w:rsidR="00501275" w:rsidRPr="00890D34" w:rsidRDefault="00501275" w:rsidP="00501275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>Timothy Pruse</w:t>
      </w:r>
    </w:p>
    <w:p w14:paraId="62C0CD2A" w14:textId="4CC3C16D" w:rsidR="00D12ADF" w:rsidRPr="00890D34" w:rsidRDefault="00501275" w:rsidP="003E6300">
      <w:pPr>
        <w:spacing w:before="120" w:line="180" w:lineRule="auto"/>
        <w:jc w:val="center"/>
        <w:rPr>
          <w:sz w:val="24"/>
          <w:szCs w:val="24"/>
          <w14:ligatures w14:val="none"/>
        </w:rPr>
      </w:pPr>
      <w:r w:rsidRPr="00890D34">
        <w:rPr>
          <w:sz w:val="24"/>
          <w:szCs w:val="24"/>
          <w14:ligatures w14:val="none"/>
        </w:rPr>
        <w:t>Wayn</w:t>
      </w:r>
      <w:r w:rsidR="00103FF2">
        <w:rPr>
          <w:sz w:val="24"/>
          <w:szCs w:val="24"/>
          <w14:ligatures w14:val="none"/>
        </w:rPr>
        <w:t>e</w:t>
      </w:r>
      <w:r w:rsidRPr="00890D34">
        <w:rPr>
          <w:sz w:val="24"/>
          <w:szCs w:val="24"/>
          <w14:ligatures w14:val="none"/>
        </w:rPr>
        <w:t xml:space="preserve"> County Chapter </w:t>
      </w:r>
      <w:r w:rsidR="003B7AB5" w:rsidRPr="00890D34">
        <w:rPr>
          <w:sz w:val="24"/>
          <w:szCs w:val="24"/>
          <w14:ligatures w14:val="none"/>
        </w:rPr>
        <w:t>Director</w:t>
      </w:r>
    </w:p>
    <w:sectPr w:rsidR="00D12ADF" w:rsidRPr="00890D34" w:rsidSect="00B53DB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10E9E"/>
    <w:multiLevelType w:val="hybridMultilevel"/>
    <w:tmpl w:val="D54A1D2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74CA2C90"/>
    <w:multiLevelType w:val="hybridMultilevel"/>
    <w:tmpl w:val="F252E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304260">
    <w:abstractNumId w:val="0"/>
  </w:num>
  <w:num w:numId="2" w16cid:durableId="424377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zMzCxNLawNDIxNzBV0lEKTi0uzszPAykwqwUAC0nd7SwAAAA="/>
  </w:docVars>
  <w:rsids>
    <w:rsidRoot w:val="00501275"/>
    <w:rsid w:val="00022164"/>
    <w:rsid w:val="000229A9"/>
    <w:rsid w:val="0002307D"/>
    <w:rsid w:val="00027986"/>
    <w:rsid w:val="00030E80"/>
    <w:rsid w:val="00034DAC"/>
    <w:rsid w:val="00035E36"/>
    <w:rsid w:val="0004183C"/>
    <w:rsid w:val="00042A80"/>
    <w:rsid w:val="00044703"/>
    <w:rsid w:val="00063EF3"/>
    <w:rsid w:val="00064FA5"/>
    <w:rsid w:val="00065FE1"/>
    <w:rsid w:val="000702B1"/>
    <w:rsid w:val="00094D4D"/>
    <w:rsid w:val="000954EB"/>
    <w:rsid w:val="000976F3"/>
    <w:rsid w:val="00097FF3"/>
    <w:rsid w:val="000A4220"/>
    <w:rsid w:val="000A6789"/>
    <w:rsid w:val="000A6DD7"/>
    <w:rsid w:val="000B2AE6"/>
    <w:rsid w:val="000B4417"/>
    <w:rsid w:val="000C2C6A"/>
    <w:rsid w:val="000C76D7"/>
    <w:rsid w:val="000E0AC0"/>
    <w:rsid w:val="000E36F7"/>
    <w:rsid w:val="000E4BE8"/>
    <w:rsid w:val="000F02BF"/>
    <w:rsid w:val="0010271D"/>
    <w:rsid w:val="00103FF2"/>
    <w:rsid w:val="00104D40"/>
    <w:rsid w:val="001124D4"/>
    <w:rsid w:val="001177A3"/>
    <w:rsid w:val="00124C7E"/>
    <w:rsid w:val="00126982"/>
    <w:rsid w:val="00130C1C"/>
    <w:rsid w:val="00141A15"/>
    <w:rsid w:val="00142C55"/>
    <w:rsid w:val="0014524E"/>
    <w:rsid w:val="00160543"/>
    <w:rsid w:val="00162325"/>
    <w:rsid w:val="001644E3"/>
    <w:rsid w:val="00166DAE"/>
    <w:rsid w:val="00177F07"/>
    <w:rsid w:val="00187A7C"/>
    <w:rsid w:val="00191465"/>
    <w:rsid w:val="001B42C7"/>
    <w:rsid w:val="001C1FF2"/>
    <w:rsid w:val="001C264A"/>
    <w:rsid w:val="001C4F27"/>
    <w:rsid w:val="001C7CD4"/>
    <w:rsid w:val="001C7F57"/>
    <w:rsid w:val="001D3AD3"/>
    <w:rsid w:val="001D3F5D"/>
    <w:rsid w:val="001D6074"/>
    <w:rsid w:val="001E1B71"/>
    <w:rsid w:val="001E3D11"/>
    <w:rsid w:val="001F2D8E"/>
    <w:rsid w:val="002060D3"/>
    <w:rsid w:val="002064A8"/>
    <w:rsid w:val="00215855"/>
    <w:rsid w:val="0021668B"/>
    <w:rsid w:val="00217C76"/>
    <w:rsid w:val="00222366"/>
    <w:rsid w:val="00223663"/>
    <w:rsid w:val="00226E1C"/>
    <w:rsid w:val="00230B7F"/>
    <w:rsid w:val="002338BC"/>
    <w:rsid w:val="00237BF1"/>
    <w:rsid w:val="0024032B"/>
    <w:rsid w:val="00240AFA"/>
    <w:rsid w:val="0024145C"/>
    <w:rsid w:val="00241A31"/>
    <w:rsid w:val="00272806"/>
    <w:rsid w:val="00273B1A"/>
    <w:rsid w:val="00275C5F"/>
    <w:rsid w:val="0028581E"/>
    <w:rsid w:val="0029675E"/>
    <w:rsid w:val="002A2A25"/>
    <w:rsid w:val="002A53B2"/>
    <w:rsid w:val="002A5409"/>
    <w:rsid w:val="002A55DA"/>
    <w:rsid w:val="002A5D1A"/>
    <w:rsid w:val="002B23E0"/>
    <w:rsid w:val="002B6ABF"/>
    <w:rsid w:val="002C067C"/>
    <w:rsid w:val="002C154D"/>
    <w:rsid w:val="002C17DE"/>
    <w:rsid w:val="002C6C2A"/>
    <w:rsid w:val="002E5B14"/>
    <w:rsid w:val="002E6269"/>
    <w:rsid w:val="002E629B"/>
    <w:rsid w:val="002E6F4B"/>
    <w:rsid w:val="002F2F06"/>
    <w:rsid w:val="002F364A"/>
    <w:rsid w:val="002F7800"/>
    <w:rsid w:val="002F7F67"/>
    <w:rsid w:val="00302DC4"/>
    <w:rsid w:val="00310DDE"/>
    <w:rsid w:val="003115F8"/>
    <w:rsid w:val="0031606A"/>
    <w:rsid w:val="0031764A"/>
    <w:rsid w:val="00321383"/>
    <w:rsid w:val="003257B0"/>
    <w:rsid w:val="003353BE"/>
    <w:rsid w:val="00345BEA"/>
    <w:rsid w:val="00347D69"/>
    <w:rsid w:val="00356397"/>
    <w:rsid w:val="003610E2"/>
    <w:rsid w:val="00365807"/>
    <w:rsid w:val="00372C3D"/>
    <w:rsid w:val="00373CF8"/>
    <w:rsid w:val="00382F07"/>
    <w:rsid w:val="00384C86"/>
    <w:rsid w:val="00394082"/>
    <w:rsid w:val="00395CD0"/>
    <w:rsid w:val="00396624"/>
    <w:rsid w:val="003970DD"/>
    <w:rsid w:val="003A535E"/>
    <w:rsid w:val="003A63BB"/>
    <w:rsid w:val="003B7AB5"/>
    <w:rsid w:val="003C0715"/>
    <w:rsid w:val="003C265A"/>
    <w:rsid w:val="003C32E8"/>
    <w:rsid w:val="003C4460"/>
    <w:rsid w:val="003D08B5"/>
    <w:rsid w:val="003D32BC"/>
    <w:rsid w:val="003D37CA"/>
    <w:rsid w:val="003E204D"/>
    <w:rsid w:val="003E6300"/>
    <w:rsid w:val="003F026C"/>
    <w:rsid w:val="003F5993"/>
    <w:rsid w:val="003F62A0"/>
    <w:rsid w:val="003F7DEA"/>
    <w:rsid w:val="004026E9"/>
    <w:rsid w:val="0040408C"/>
    <w:rsid w:val="004111CF"/>
    <w:rsid w:val="00433476"/>
    <w:rsid w:val="00433D34"/>
    <w:rsid w:val="004574DA"/>
    <w:rsid w:val="004618DD"/>
    <w:rsid w:val="00462D23"/>
    <w:rsid w:val="00463ED5"/>
    <w:rsid w:val="00472AE4"/>
    <w:rsid w:val="004738B7"/>
    <w:rsid w:val="00480068"/>
    <w:rsid w:val="00481005"/>
    <w:rsid w:val="00496B38"/>
    <w:rsid w:val="004A558E"/>
    <w:rsid w:val="004A60D5"/>
    <w:rsid w:val="004C1E00"/>
    <w:rsid w:val="004C277F"/>
    <w:rsid w:val="004D00DE"/>
    <w:rsid w:val="004D08FC"/>
    <w:rsid w:val="004D0F73"/>
    <w:rsid w:val="004D16BB"/>
    <w:rsid w:val="004D301D"/>
    <w:rsid w:val="004D3321"/>
    <w:rsid w:val="004D622D"/>
    <w:rsid w:val="004E55AF"/>
    <w:rsid w:val="004E5B72"/>
    <w:rsid w:val="004F095E"/>
    <w:rsid w:val="004F693B"/>
    <w:rsid w:val="00500BCD"/>
    <w:rsid w:val="00501275"/>
    <w:rsid w:val="00505038"/>
    <w:rsid w:val="00510CFE"/>
    <w:rsid w:val="00513833"/>
    <w:rsid w:val="00517141"/>
    <w:rsid w:val="005237F5"/>
    <w:rsid w:val="005240FC"/>
    <w:rsid w:val="00527B11"/>
    <w:rsid w:val="0053267E"/>
    <w:rsid w:val="005332C2"/>
    <w:rsid w:val="00533659"/>
    <w:rsid w:val="005373AF"/>
    <w:rsid w:val="00537D12"/>
    <w:rsid w:val="00541967"/>
    <w:rsid w:val="00543A6F"/>
    <w:rsid w:val="005442F8"/>
    <w:rsid w:val="00554C7F"/>
    <w:rsid w:val="00561FEA"/>
    <w:rsid w:val="00564F34"/>
    <w:rsid w:val="0056670F"/>
    <w:rsid w:val="00567F01"/>
    <w:rsid w:val="00571E16"/>
    <w:rsid w:val="00572FC6"/>
    <w:rsid w:val="00573BA8"/>
    <w:rsid w:val="005749E0"/>
    <w:rsid w:val="0057784F"/>
    <w:rsid w:val="00584CDD"/>
    <w:rsid w:val="00587F5C"/>
    <w:rsid w:val="00593AD3"/>
    <w:rsid w:val="005A2E86"/>
    <w:rsid w:val="005B1023"/>
    <w:rsid w:val="005C248A"/>
    <w:rsid w:val="005C5A9E"/>
    <w:rsid w:val="005C6B0C"/>
    <w:rsid w:val="005C7F96"/>
    <w:rsid w:val="005D14DB"/>
    <w:rsid w:val="005D279E"/>
    <w:rsid w:val="005E1BA0"/>
    <w:rsid w:val="005E1FB4"/>
    <w:rsid w:val="005E26A5"/>
    <w:rsid w:val="005E3CFF"/>
    <w:rsid w:val="005F6717"/>
    <w:rsid w:val="00600184"/>
    <w:rsid w:val="006009A6"/>
    <w:rsid w:val="006056B1"/>
    <w:rsid w:val="00605DBB"/>
    <w:rsid w:val="00611505"/>
    <w:rsid w:val="00613233"/>
    <w:rsid w:val="00622A4F"/>
    <w:rsid w:val="006246BE"/>
    <w:rsid w:val="006256CF"/>
    <w:rsid w:val="0062674D"/>
    <w:rsid w:val="00631BB5"/>
    <w:rsid w:val="00633F7D"/>
    <w:rsid w:val="00635377"/>
    <w:rsid w:val="006536BA"/>
    <w:rsid w:val="00665AC2"/>
    <w:rsid w:val="006663C8"/>
    <w:rsid w:val="00671E81"/>
    <w:rsid w:val="00681DB1"/>
    <w:rsid w:val="00695F40"/>
    <w:rsid w:val="006A67AF"/>
    <w:rsid w:val="006B0AD8"/>
    <w:rsid w:val="006B5E6F"/>
    <w:rsid w:val="006B6C99"/>
    <w:rsid w:val="006C318A"/>
    <w:rsid w:val="006C352E"/>
    <w:rsid w:val="006C3FC9"/>
    <w:rsid w:val="006C55AE"/>
    <w:rsid w:val="006C5970"/>
    <w:rsid w:val="006D0027"/>
    <w:rsid w:val="006D59B2"/>
    <w:rsid w:val="006E16DD"/>
    <w:rsid w:val="006E2AE0"/>
    <w:rsid w:val="006E3916"/>
    <w:rsid w:val="006E760C"/>
    <w:rsid w:val="006F4A6B"/>
    <w:rsid w:val="0070630B"/>
    <w:rsid w:val="00717AE3"/>
    <w:rsid w:val="00724BB7"/>
    <w:rsid w:val="007345BB"/>
    <w:rsid w:val="007426A3"/>
    <w:rsid w:val="00744478"/>
    <w:rsid w:val="00752A03"/>
    <w:rsid w:val="007542A7"/>
    <w:rsid w:val="00761762"/>
    <w:rsid w:val="00761AD1"/>
    <w:rsid w:val="00763B98"/>
    <w:rsid w:val="0079276B"/>
    <w:rsid w:val="00796F05"/>
    <w:rsid w:val="007A56D7"/>
    <w:rsid w:val="007A7D18"/>
    <w:rsid w:val="007B0915"/>
    <w:rsid w:val="007C3B36"/>
    <w:rsid w:val="007C5D65"/>
    <w:rsid w:val="007C6A25"/>
    <w:rsid w:val="007D573B"/>
    <w:rsid w:val="007D7CA8"/>
    <w:rsid w:val="007E6CF0"/>
    <w:rsid w:val="007F0972"/>
    <w:rsid w:val="007F2DBD"/>
    <w:rsid w:val="007F31A4"/>
    <w:rsid w:val="007F6ADD"/>
    <w:rsid w:val="007F7E0F"/>
    <w:rsid w:val="00802727"/>
    <w:rsid w:val="00807D8B"/>
    <w:rsid w:val="00813103"/>
    <w:rsid w:val="0081543D"/>
    <w:rsid w:val="0082521D"/>
    <w:rsid w:val="008252FF"/>
    <w:rsid w:val="00825BB7"/>
    <w:rsid w:val="00826FA9"/>
    <w:rsid w:val="00830D77"/>
    <w:rsid w:val="00833810"/>
    <w:rsid w:val="0083385A"/>
    <w:rsid w:val="00840B0F"/>
    <w:rsid w:val="00843D8D"/>
    <w:rsid w:val="00843EE2"/>
    <w:rsid w:val="008461D2"/>
    <w:rsid w:val="0086440E"/>
    <w:rsid w:val="0086697D"/>
    <w:rsid w:val="00871217"/>
    <w:rsid w:val="008719C7"/>
    <w:rsid w:val="0089070C"/>
    <w:rsid w:val="00890D34"/>
    <w:rsid w:val="008A59C3"/>
    <w:rsid w:val="008A6930"/>
    <w:rsid w:val="008B4346"/>
    <w:rsid w:val="008C5B47"/>
    <w:rsid w:val="008C603E"/>
    <w:rsid w:val="008C7422"/>
    <w:rsid w:val="008C772C"/>
    <w:rsid w:val="008D11B0"/>
    <w:rsid w:val="008E7598"/>
    <w:rsid w:val="008F311B"/>
    <w:rsid w:val="008F44FF"/>
    <w:rsid w:val="00916A31"/>
    <w:rsid w:val="00917226"/>
    <w:rsid w:val="00921343"/>
    <w:rsid w:val="00924D73"/>
    <w:rsid w:val="00942CF1"/>
    <w:rsid w:val="009436BA"/>
    <w:rsid w:val="00945E9C"/>
    <w:rsid w:val="0094600B"/>
    <w:rsid w:val="00946429"/>
    <w:rsid w:val="0095173E"/>
    <w:rsid w:val="009606AA"/>
    <w:rsid w:val="0096183D"/>
    <w:rsid w:val="009642C1"/>
    <w:rsid w:val="00970B18"/>
    <w:rsid w:val="0097152A"/>
    <w:rsid w:val="00972A88"/>
    <w:rsid w:val="00982358"/>
    <w:rsid w:val="00982518"/>
    <w:rsid w:val="00983ECA"/>
    <w:rsid w:val="00987238"/>
    <w:rsid w:val="0098757E"/>
    <w:rsid w:val="00996140"/>
    <w:rsid w:val="00996812"/>
    <w:rsid w:val="00996A07"/>
    <w:rsid w:val="009970A9"/>
    <w:rsid w:val="009A039D"/>
    <w:rsid w:val="009A0F87"/>
    <w:rsid w:val="009A10F6"/>
    <w:rsid w:val="009A1B24"/>
    <w:rsid w:val="009A497A"/>
    <w:rsid w:val="009A515E"/>
    <w:rsid w:val="009B0951"/>
    <w:rsid w:val="009B27DC"/>
    <w:rsid w:val="009C1CF8"/>
    <w:rsid w:val="009C493E"/>
    <w:rsid w:val="009E5382"/>
    <w:rsid w:val="009E79C1"/>
    <w:rsid w:val="009F36AE"/>
    <w:rsid w:val="00A32218"/>
    <w:rsid w:val="00A423B4"/>
    <w:rsid w:val="00A44FF1"/>
    <w:rsid w:val="00A45403"/>
    <w:rsid w:val="00A47598"/>
    <w:rsid w:val="00A52FBF"/>
    <w:rsid w:val="00A64649"/>
    <w:rsid w:val="00A710D7"/>
    <w:rsid w:val="00A73B39"/>
    <w:rsid w:val="00A76D31"/>
    <w:rsid w:val="00A77040"/>
    <w:rsid w:val="00A8138E"/>
    <w:rsid w:val="00A83048"/>
    <w:rsid w:val="00A9247E"/>
    <w:rsid w:val="00A92A5B"/>
    <w:rsid w:val="00A948A6"/>
    <w:rsid w:val="00AA0C42"/>
    <w:rsid w:val="00AA6041"/>
    <w:rsid w:val="00AB0374"/>
    <w:rsid w:val="00AC68E9"/>
    <w:rsid w:val="00AD298F"/>
    <w:rsid w:val="00AD4432"/>
    <w:rsid w:val="00AD787B"/>
    <w:rsid w:val="00AF222D"/>
    <w:rsid w:val="00B00213"/>
    <w:rsid w:val="00B01338"/>
    <w:rsid w:val="00B016BF"/>
    <w:rsid w:val="00B052C6"/>
    <w:rsid w:val="00B05725"/>
    <w:rsid w:val="00B06D9A"/>
    <w:rsid w:val="00B2037C"/>
    <w:rsid w:val="00B31947"/>
    <w:rsid w:val="00B32E37"/>
    <w:rsid w:val="00B36CC9"/>
    <w:rsid w:val="00B36E2E"/>
    <w:rsid w:val="00B371FD"/>
    <w:rsid w:val="00B37D18"/>
    <w:rsid w:val="00B53DB8"/>
    <w:rsid w:val="00B61101"/>
    <w:rsid w:val="00B70C80"/>
    <w:rsid w:val="00B717F0"/>
    <w:rsid w:val="00B72368"/>
    <w:rsid w:val="00B73394"/>
    <w:rsid w:val="00B7551A"/>
    <w:rsid w:val="00B77E0D"/>
    <w:rsid w:val="00B81EE0"/>
    <w:rsid w:val="00B827DB"/>
    <w:rsid w:val="00B82EC4"/>
    <w:rsid w:val="00B84E31"/>
    <w:rsid w:val="00B90B95"/>
    <w:rsid w:val="00B942C8"/>
    <w:rsid w:val="00BA0D62"/>
    <w:rsid w:val="00BA7470"/>
    <w:rsid w:val="00BC394B"/>
    <w:rsid w:val="00BC7478"/>
    <w:rsid w:val="00BD6950"/>
    <w:rsid w:val="00BE05EE"/>
    <w:rsid w:val="00BE360E"/>
    <w:rsid w:val="00BE5BC2"/>
    <w:rsid w:val="00BF72D0"/>
    <w:rsid w:val="00BF7D7B"/>
    <w:rsid w:val="00C12FDA"/>
    <w:rsid w:val="00C13426"/>
    <w:rsid w:val="00C17D2C"/>
    <w:rsid w:val="00C2067E"/>
    <w:rsid w:val="00C21C62"/>
    <w:rsid w:val="00C22625"/>
    <w:rsid w:val="00C30E4A"/>
    <w:rsid w:val="00C31308"/>
    <w:rsid w:val="00C34E98"/>
    <w:rsid w:val="00C369C2"/>
    <w:rsid w:val="00C40DEF"/>
    <w:rsid w:val="00C51706"/>
    <w:rsid w:val="00C5208C"/>
    <w:rsid w:val="00C60130"/>
    <w:rsid w:val="00C61FF9"/>
    <w:rsid w:val="00C67899"/>
    <w:rsid w:val="00C702F7"/>
    <w:rsid w:val="00CB277C"/>
    <w:rsid w:val="00CB6462"/>
    <w:rsid w:val="00CC50AC"/>
    <w:rsid w:val="00CC5169"/>
    <w:rsid w:val="00CC725E"/>
    <w:rsid w:val="00CD10B4"/>
    <w:rsid w:val="00CD557B"/>
    <w:rsid w:val="00CD5B63"/>
    <w:rsid w:val="00CE1B47"/>
    <w:rsid w:val="00CE46B6"/>
    <w:rsid w:val="00D056D1"/>
    <w:rsid w:val="00D124CA"/>
    <w:rsid w:val="00D12ADF"/>
    <w:rsid w:val="00D15C8B"/>
    <w:rsid w:val="00D24104"/>
    <w:rsid w:val="00D30E64"/>
    <w:rsid w:val="00D31E6B"/>
    <w:rsid w:val="00D37419"/>
    <w:rsid w:val="00D429D0"/>
    <w:rsid w:val="00D43612"/>
    <w:rsid w:val="00D4546A"/>
    <w:rsid w:val="00D506D5"/>
    <w:rsid w:val="00D52533"/>
    <w:rsid w:val="00D657B9"/>
    <w:rsid w:val="00D676BB"/>
    <w:rsid w:val="00D73887"/>
    <w:rsid w:val="00D76097"/>
    <w:rsid w:val="00D82DBA"/>
    <w:rsid w:val="00D956E7"/>
    <w:rsid w:val="00DA47D2"/>
    <w:rsid w:val="00DB490C"/>
    <w:rsid w:val="00DB6C88"/>
    <w:rsid w:val="00DB7074"/>
    <w:rsid w:val="00DD121E"/>
    <w:rsid w:val="00DE136E"/>
    <w:rsid w:val="00DE1F9A"/>
    <w:rsid w:val="00DE471C"/>
    <w:rsid w:val="00DE793E"/>
    <w:rsid w:val="00DF67B0"/>
    <w:rsid w:val="00DF712D"/>
    <w:rsid w:val="00E01E9F"/>
    <w:rsid w:val="00E02008"/>
    <w:rsid w:val="00E0246B"/>
    <w:rsid w:val="00E05383"/>
    <w:rsid w:val="00E10324"/>
    <w:rsid w:val="00E1447F"/>
    <w:rsid w:val="00E14C97"/>
    <w:rsid w:val="00E267AD"/>
    <w:rsid w:val="00E332FE"/>
    <w:rsid w:val="00E4123B"/>
    <w:rsid w:val="00E43AF9"/>
    <w:rsid w:val="00E44BE7"/>
    <w:rsid w:val="00E45C41"/>
    <w:rsid w:val="00E46A7E"/>
    <w:rsid w:val="00E54AB5"/>
    <w:rsid w:val="00E57200"/>
    <w:rsid w:val="00E669C4"/>
    <w:rsid w:val="00E67E26"/>
    <w:rsid w:val="00E70693"/>
    <w:rsid w:val="00E72E01"/>
    <w:rsid w:val="00E750AD"/>
    <w:rsid w:val="00E76B80"/>
    <w:rsid w:val="00E82AF9"/>
    <w:rsid w:val="00E94E2B"/>
    <w:rsid w:val="00EB1490"/>
    <w:rsid w:val="00EB501B"/>
    <w:rsid w:val="00EC2839"/>
    <w:rsid w:val="00EC3474"/>
    <w:rsid w:val="00EE1803"/>
    <w:rsid w:val="00EE73D6"/>
    <w:rsid w:val="00EF5C27"/>
    <w:rsid w:val="00F00668"/>
    <w:rsid w:val="00F042A5"/>
    <w:rsid w:val="00F079D4"/>
    <w:rsid w:val="00F12713"/>
    <w:rsid w:val="00F14552"/>
    <w:rsid w:val="00F147BD"/>
    <w:rsid w:val="00F16BA5"/>
    <w:rsid w:val="00F223A5"/>
    <w:rsid w:val="00F27242"/>
    <w:rsid w:val="00F348AC"/>
    <w:rsid w:val="00F42EEC"/>
    <w:rsid w:val="00F434B5"/>
    <w:rsid w:val="00F45D51"/>
    <w:rsid w:val="00F46B28"/>
    <w:rsid w:val="00F52E4A"/>
    <w:rsid w:val="00F633D5"/>
    <w:rsid w:val="00F637D2"/>
    <w:rsid w:val="00F6673B"/>
    <w:rsid w:val="00F70D9B"/>
    <w:rsid w:val="00F72529"/>
    <w:rsid w:val="00F8614C"/>
    <w:rsid w:val="00F86B3E"/>
    <w:rsid w:val="00F91C56"/>
    <w:rsid w:val="00F92EF2"/>
    <w:rsid w:val="00FA0252"/>
    <w:rsid w:val="00FA2CC8"/>
    <w:rsid w:val="00FA54E0"/>
    <w:rsid w:val="00FB1FF6"/>
    <w:rsid w:val="00FB5C57"/>
    <w:rsid w:val="00FB6C4E"/>
    <w:rsid w:val="00FB7B44"/>
    <w:rsid w:val="00FC34B2"/>
    <w:rsid w:val="00FC7CF9"/>
    <w:rsid w:val="00FD074B"/>
    <w:rsid w:val="00FD0DD5"/>
    <w:rsid w:val="00FD15B4"/>
    <w:rsid w:val="00FE1425"/>
    <w:rsid w:val="00FE748F"/>
    <w:rsid w:val="00FF5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5FC0B"/>
  <w15:docId w15:val="{227FB3AA-E8E4-47F3-8BF9-55B02ED89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27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link w:val="Heading1Char"/>
    <w:uiPriority w:val="9"/>
    <w:qFormat/>
    <w:rsid w:val="009B0951"/>
    <w:pPr>
      <w:spacing w:before="100" w:beforeAutospacing="1" w:after="100" w:afterAutospacing="1"/>
      <w:outlineLvl w:val="0"/>
    </w:pPr>
    <w:rPr>
      <w:b/>
      <w:bCs/>
      <w:color w:val="auto"/>
      <w:kern w:val="36"/>
      <w:sz w:val="48"/>
      <w:szCs w:val="48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540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070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E39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176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14:ligatures w14:val="none"/>
      <w14:cntxtAlts w14:val="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618DD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1D3F5D"/>
  </w:style>
  <w:style w:type="character" w:customStyle="1" w:styleId="Heading1Char">
    <w:name w:val="Heading 1 Char"/>
    <w:basedOn w:val="DefaultParagraphFont"/>
    <w:link w:val="Heading1"/>
    <w:uiPriority w:val="9"/>
    <w:rsid w:val="009B095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yiv3875485272msonormal">
    <w:name w:val="yiv3875485272msonormal"/>
    <w:basedOn w:val="Normal"/>
    <w:rsid w:val="00A32218"/>
    <w:pPr>
      <w:spacing w:before="100" w:beforeAutospacing="1" w:after="100" w:afterAutospacing="1"/>
    </w:pPr>
    <w:rPr>
      <w:color w:val="auto"/>
      <w:kern w:val="0"/>
      <w:sz w:val="24"/>
      <w:szCs w:val="24"/>
      <w14:ligatures w14:val="none"/>
      <w14:cntxtAlts w14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7063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0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ilifespan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7</Words>
  <Characters>1970</Characters>
  <Application>Microsoft Office Word</Application>
  <DocSecurity>0</DocSecurity>
  <Lines>3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Office Manager</cp:lastModifiedBy>
  <cp:revision>2</cp:revision>
  <dcterms:created xsi:type="dcterms:W3CDTF">2026-03-18T16:23:00Z</dcterms:created>
  <dcterms:modified xsi:type="dcterms:W3CDTF">2026-03-18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12cebb0cef6842eeefa2d68f456552c79b8b95b5f759d820965a22b83435eb</vt:lpwstr>
  </property>
</Properties>
</file>